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D1AF6" w14:textId="1BCB0D49" w:rsidR="007F7292" w:rsidRDefault="00F2070E">
      <w:pPr>
        <w:pStyle w:val="Title"/>
      </w:pPr>
      <w:r>
        <w:t xml:space="preserve">Feedback for Project Number </w:t>
      </w:r>
      <w:r w:rsidR="009144E0">
        <w:t>13</w:t>
      </w:r>
    </w:p>
    <w:p w14:paraId="49002FCD" w14:textId="77777777" w:rsidR="007F7292" w:rsidRDefault="00F2070E">
      <w:pPr>
        <w:pStyle w:val="Heading2"/>
      </w:pPr>
      <w:bookmarkStart w:id="0" w:name="instructions"/>
      <w:bookmarkEnd w:id="0"/>
      <w:r>
        <w:t>Instructions</w:t>
      </w:r>
    </w:p>
    <w:p w14:paraId="27369C8C" w14:textId="77777777" w:rsidR="007F7292" w:rsidRDefault="00F2070E">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75206EDD" w14:textId="77777777" w:rsidR="007F7292" w:rsidRDefault="00F2070E">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784A037A" w14:textId="77777777" w:rsidR="007F7292" w:rsidRDefault="00F2070E">
      <w:pPr>
        <w:pStyle w:val="Heading2"/>
      </w:pPr>
      <w:bookmarkStart w:id="1" w:name="feedback-below"/>
      <w:bookmarkEnd w:id="1"/>
      <w:r>
        <w:t>Feedback Below</w:t>
      </w:r>
    </w:p>
    <w:p w14:paraId="4A744E70" w14:textId="3A69A713" w:rsidR="007F7292" w:rsidRDefault="00F2070E">
      <w:pPr>
        <w:pStyle w:val="FirstParagraph"/>
        <w:rPr>
          <w:b/>
        </w:rPr>
      </w:pPr>
      <w:r>
        <w:rPr>
          <w:b/>
        </w:rPr>
        <w:t>What did you first notice about this project?</w:t>
      </w:r>
    </w:p>
    <w:p w14:paraId="023B5401" w14:textId="2351E146" w:rsidR="00BE7A6C" w:rsidRPr="00BE7A6C" w:rsidRDefault="00BE7A6C" w:rsidP="00BE7A6C">
      <w:pPr>
        <w:pStyle w:val="BodyText"/>
      </w:pPr>
      <w:r>
        <w:t xml:space="preserve">The first thing I noticed was the topic being discussed, which in my opinion is great way to get someone viewing a visualization for the first time oriented quickly.  </w:t>
      </w:r>
    </w:p>
    <w:p w14:paraId="6AF206E9" w14:textId="1D262122" w:rsidR="007F7292" w:rsidRDefault="00F2070E">
      <w:pPr>
        <w:pStyle w:val="BodyText"/>
        <w:rPr>
          <w:b/>
        </w:rPr>
      </w:pPr>
      <w:r>
        <w:rPr>
          <w:b/>
        </w:rPr>
        <w:t>What was this project’s main story?</w:t>
      </w:r>
    </w:p>
    <w:p w14:paraId="5AD1D304" w14:textId="711E81E2" w:rsidR="00BE7A6C" w:rsidRPr="00BE7A6C" w:rsidRDefault="00BE7A6C">
      <w:pPr>
        <w:pStyle w:val="BodyText"/>
        <w:rPr>
          <w:bCs/>
        </w:rPr>
      </w:pPr>
      <w:r>
        <w:rPr>
          <w:bCs/>
        </w:rPr>
        <w:t xml:space="preserve">The project’s main theme is whether of not a country’s population deems women’s rights essential to democracy.  </w:t>
      </w:r>
    </w:p>
    <w:p w14:paraId="16FDF2B4" w14:textId="77777777" w:rsidR="00BE7A6C" w:rsidRDefault="00F2070E" w:rsidP="00BE7A6C">
      <w:pPr>
        <w:pStyle w:val="BodyText"/>
      </w:pPr>
      <w:r>
        <w:rPr>
          <w:b/>
        </w:rPr>
        <w:t>What were some areas of improvement?</w:t>
      </w:r>
    </w:p>
    <w:p w14:paraId="62000BE2" w14:textId="0EC0F5AB" w:rsidR="007F7292" w:rsidRDefault="00BE7A6C">
      <w:pPr>
        <w:pStyle w:val="BodyText"/>
      </w:pPr>
      <w:r>
        <w:t>T</w:t>
      </w:r>
      <w:r>
        <w:t>he list on the right</w:t>
      </w:r>
      <w:r>
        <w:t xml:space="preserve"> and the list on the bottom</w:t>
      </w:r>
      <w:r>
        <w:t xml:space="preserve"> </w:t>
      </w:r>
      <w:r>
        <w:t>are</w:t>
      </w:r>
      <w:r>
        <w:t xml:space="preserve"> not sorted alphabetically, or by percentage.  </w:t>
      </w:r>
      <w:r>
        <w:t xml:space="preserve">I am not sure what the map is representing.  </w:t>
      </w:r>
    </w:p>
    <w:p w14:paraId="36D4C507" w14:textId="1B9D550D" w:rsidR="007F7292" w:rsidRDefault="00F2070E">
      <w:pPr>
        <w:pStyle w:val="BodyText"/>
        <w:rPr>
          <w:b/>
        </w:rPr>
      </w:pPr>
      <w:r>
        <w:rPr>
          <w:b/>
        </w:rPr>
        <w:t>What elements would you add to this project?</w:t>
      </w:r>
    </w:p>
    <w:p w14:paraId="7DD48279" w14:textId="13C5A6C3" w:rsidR="00BE7A6C" w:rsidRPr="00BE7A6C" w:rsidRDefault="00BE7A6C">
      <w:pPr>
        <w:pStyle w:val="BodyText"/>
        <w:rPr>
          <w:bCs/>
        </w:rPr>
      </w:pPr>
      <w:r>
        <w:rPr>
          <w:bCs/>
        </w:rPr>
        <w:t xml:space="preserve">I think the addition of an explanation of what the map scores mean would be helpful.  </w:t>
      </w:r>
    </w:p>
    <w:p w14:paraId="1B9774E9" w14:textId="209B3EAA" w:rsidR="007F7292" w:rsidRDefault="00F2070E">
      <w:pPr>
        <w:pStyle w:val="BodyText"/>
        <w:rPr>
          <w:b/>
        </w:rPr>
      </w:pPr>
      <w:r>
        <w:rPr>
          <w:b/>
        </w:rPr>
        <w:t>What were some successful elements of this project?</w:t>
      </w:r>
    </w:p>
    <w:p w14:paraId="7EBFBF98" w14:textId="19B47F82" w:rsidR="00BE7A6C" w:rsidRDefault="00BE7A6C">
      <w:pPr>
        <w:pStyle w:val="BodyText"/>
      </w:pPr>
      <w:r>
        <w:t xml:space="preserve">The ability to choose to highlight </w:t>
      </w:r>
      <w:r w:rsidR="0064735A">
        <w:t xml:space="preserve">essential vs non-essential score is helpful to quickly scan the information.  </w:t>
      </w:r>
    </w:p>
    <w:p w14:paraId="1C6CE08B" w14:textId="39126482" w:rsidR="007F7292" w:rsidRDefault="00F2070E">
      <w:pPr>
        <w:pStyle w:val="BodyText"/>
        <w:rPr>
          <w:b/>
        </w:rPr>
      </w:pPr>
      <w:r>
        <w:rPr>
          <w:b/>
        </w:rPr>
        <w:t>Any oth</w:t>
      </w:r>
      <w:r>
        <w:rPr>
          <w:b/>
        </w:rPr>
        <w:t>er thoughts you would like to convey to your peer?</w:t>
      </w:r>
    </w:p>
    <w:p w14:paraId="11A6A746" w14:textId="0AF7B992" w:rsidR="00BE7A6C" w:rsidRPr="00BE7A6C" w:rsidRDefault="00BE7A6C">
      <w:pPr>
        <w:pStyle w:val="BodyText"/>
        <w:rPr>
          <w:bCs/>
        </w:rPr>
      </w:pPr>
      <w:r>
        <w:rPr>
          <w:bCs/>
        </w:rPr>
        <w:lastRenderedPageBreak/>
        <w:t xml:space="preserve">The information conveyed is important and interesting.  </w:t>
      </w:r>
    </w:p>
    <w:sectPr w:rsidR="00BE7A6C" w:rsidRPr="00BE7A6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FCB48" w14:textId="77777777" w:rsidR="00F2070E" w:rsidRDefault="00F2070E">
      <w:pPr>
        <w:spacing w:after="0"/>
      </w:pPr>
      <w:r>
        <w:separator/>
      </w:r>
    </w:p>
  </w:endnote>
  <w:endnote w:type="continuationSeparator" w:id="0">
    <w:p w14:paraId="65285FDE" w14:textId="77777777" w:rsidR="00F2070E" w:rsidRDefault="00F207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399ADF" w14:textId="77777777" w:rsidR="00F2070E" w:rsidRDefault="00F2070E">
      <w:r>
        <w:separator/>
      </w:r>
    </w:p>
  </w:footnote>
  <w:footnote w:type="continuationSeparator" w:id="0">
    <w:p w14:paraId="5483FDE6" w14:textId="77777777" w:rsidR="00F2070E" w:rsidRDefault="00F2070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7011236"/>
    <w:multiLevelType w:val="multilevel"/>
    <w:tmpl w:val="E5F225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EB825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4735A"/>
    <w:rsid w:val="00784D58"/>
    <w:rsid w:val="007F7292"/>
    <w:rsid w:val="008D6863"/>
    <w:rsid w:val="009144E0"/>
    <w:rsid w:val="00B86B75"/>
    <w:rsid w:val="00BC48D5"/>
    <w:rsid w:val="00BE7A6C"/>
    <w:rsid w:val="00C36279"/>
    <w:rsid w:val="00E315A3"/>
    <w:rsid w:val="00F207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BB5A4"/>
  <w15:docId w15:val="{6A909F76-696B-4717-90C4-4D4713E1B1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345</Words>
  <Characters>197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peter crook</dc:creator>
  <cp:lastModifiedBy>peter crook</cp:lastModifiedBy>
  <cp:revision>3</cp:revision>
  <dcterms:created xsi:type="dcterms:W3CDTF">2021-05-13T23:03:00Z</dcterms:created>
  <dcterms:modified xsi:type="dcterms:W3CDTF">2021-05-13T23:20:00Z</dcterms:modified>
</cp:coreProperties>
</file>